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93f6c8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063df76-54a9-4d82-bcad-c1f169244df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11:06:33Z</dcterms:created>
  <dcterms:modified xsi:type="dcterms:W3CDTF">2023-07-21T1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